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Kathmandu, Nepal</w:t>
      </w:r>
    </w:p>
    <w:p>
      <w:pPr>
        <w:pStyle w:val="BodyText"/>
      </w:pPr>
      <w:r>
        <w:t xml:space="preserve">Date: [Insert Date]</w:t>
      </w:r>
    </w:p>
    <w:p>
      <w:pPr>
        <w:pStyle w:val="BodyText"/>
      </w:pPr>
      <w:r>
        <w:t xml:space="preserve">Dear Hiring Team,</w:t>
      </w:r>
    </w:p>
    <w:p>
      <w:pPr>
        <w:pStyle w:val="BodyText"/>
      </w:pPr>
      <w:r>
        <w:t xml:space="preserve">I am writing to express my enthusiastic interest in the Software Engineer position at your esteemed organization in Nepal Kathmandu. As a dedicated software professional with a strong foundation in coding, problem-solving, and innovative thinking, I am eager to contribute my technical expertise and passion for technology to drive impactful solutions that align with the evolving needs of Nepal’s digital landscape. My goal is not only to excel as a Software Engineer but also to play an active role in fostering technological growth within Nepal Kathmandu.</w:t>
      </w:r>
    </w:p>
    <w:p>
      <w:pPr>
        <w:pStyle w:val="BodyText"/>
      </w:pPr>
      <w:r>
        <w:t xml:space="preserve">With [X years] of experience in software development, I have consistently demonstrated my ability to design, develop, and deploy robust applications that address real-world challenges. My journey as a Software Engineer has been shaped by a blend of academic rigor, hands-on project work, and collaboration with diverse teams. From developing scalable web applications to optimizing backend systems for performance and security, I thrive in environments where creativity meets technical precision. I believe that the role of a Software Engineer is not just about writing code but about solving complex problems that drive progress—whether in the context of global tech trends or the unique opportunities and challenges present in Nepal Kathmandu.</w:t>
      </w:r>
    </w:p>
    <w:p>
      <w:pPr>
        <w:pStyle w:val="BodyText"/>
      </w:pPr>
      <w:r>
        <w:t xml:space="preserve">One of my core strengths as a Software Engineer is my ability to adapt to emerging technologies and industry demands. I have worked extensively with programming languages such as Python, Java, JavaScript, and C#, alongside frameworks like React, Node.js, and Django. My experience spans full-stack development, cloud computing (AWS/Azure), and DevOps practices. For instance, in my previous role at [Previous Company Name], I led the development of a mobile application that streamlined supply chain management for local businesses in Kathmandu. This project not only improved operational efficiency but also highlighted the potential of technology to address regional economic challenges. Such experiences have deepened my understanding of how software solutions can empower communities and drive innovation in Nepal’s tech ecosystem.</w:t>
      </w:r>
    </w:p>
    <w:p>
      <w:pPr>
        <w:pStyle w:val="BodyText"/>
      </w:pPr>
      <w:r>
        <w:t xml:space="preserve">What excites me most about the Software Engineer role at your company is the opportunity to contribute to projects that align with Nepal Kathmandu’s vision for technological advancement. The city has become a hub for startups, IT firms, and digital initiatives, creating a dynamic environment where skilled professionals like myself can make a meaningful impact. I am particularly drawn to your organization’s focus on [specific project, product, or mission mentioned in the job posting], as it resonates with my commitment to leveraging technology for societal benefit. Whether it’s developing solutions for smart cities, improving access to education through digital platforms, or supporting local businesses with cutting-edge tools, I am eager to collaborate on initiatives that reflect the values of innovation and sustainability central to Nepal Kathmandu.</w:t>
      </w:r>
    </w:p>
    <w:p>
      <w:pPr>
        <w:pStyle w:val="BodyText"/>
      </w:pPr>
      <w:r>
        <w:t xml:space="preserve">As a Software Engineer in Nepal Kathmandu, I understand the importance of cultural awareness and local context. The region’s unique challenges—such as infrastructure limitations, varying levels of digital literacy, and the need for cost-effective solutions—require tailored approaches that balance technical excellence with practicality. My background in working with both international and local clients has equipped me to navigate these complexities while delivering high-quality results. I have also participated in tech meetups and hackathons in Kathmandu, where I engaged with fellow developers and entrepreneurs to brainstorm ideas that address the city’s specific needs. These experiences have reinforced my belief that technology, when thoughtfully applied, can bridge gaps and create opportunities for all.</w:t>
      </w:r>
    </w:p>
    <w:p>
      <w:pPr>
        <w:pStyle w:val="BodyText"/>
      </w:pPr>
      <w:r>
        <w:t xml:space="preserve">My academic background in [Your Degree, e.g., Computer Science or Software Engineering] from [University Name] provided me with a solid foundation in algorithms, data structures, and software design principles. However, I view learning as an ongoing process. I stay updated on industry trends by attending workshops, completing online courses (e.g., on Coursera or Udemy), and contributing to open-source projects. This continuous learning mindset ensures that I remain at the forefront of technological advancements and can bring fresh ideas to your team.</w:t>
      </w:r>
    </w:p>
    <w:p>
      <w:pPr>
        <w:pStyle w:val="BodyText"/>
      </w:pPr>
      <w:r>
        <w:t xml:space="preserve">What sets me apart as a Software Engineer is my collaborative spirit and dedication to teamwork. I thrive in environments where communication, empathy, and shared goals drive success. Whether working with cross-functional teams or mentoring junior developers, I prioritize transparency and respect for diverse perspectives. In Nepal Kathmandu’s fast-paced tech scene, the ability to work cohesively with others is invaluable, and I am confident that my interpersonal skills will complement your team’s efforts.</w:t>
      </w:r>
    </w:p>
    <w:p>
      <w:pPr>
        <w:pStyle w:val="BodyText"/>
      </w:pPr>
      <w:r>
        <w:t xml:space="preserve">I am particularly drawn to this opportunity because of your company’s reputation for fostering innovation and its commitment to excellence. I am eager to bring my technical expertise, creativity, and passion for software engineering to a role where I can contribute meaningfully to Nepal Kathmandu’s digital transformation. I would welcome the chance to discuss how my skills and experiences align with your organization’s goals.</w:t>
      </w:r>
    </w:p>
    <w:p>
      <w:pPr>
        <w:pStyle w:val="BodyText"/>
      </w:pPr>
      <w:r>
        <w:t xml:space="preserve">Thank you for considering my application. I look forward to the possibility of contributing to your team and helping shape the future of technology in Nepal Kathmandu.</w:t>
      </w:r>
    </w:p>
    <w:p>
      <w:pPr>
        <w:pStyle w:val="BodyText"/>
      </w:pPr>
      <w:r>
        <w:t xml:space="preserve">Sincerely,</w:t>
      </w:r>
      <w:r>
        <w:br/>
      </w:r>
      <w:r>
        <w:t xml:space="preserve">[Your Full Name]</w:t>
      </w:r>
      <w:r>
        <w:br/>
      </w:r>
      <w:r>
        <w:t xml:space="preserve">[Your Contact Information: Email, Phone Number, LinkedIn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Nepal Kathmandu</dc:title>
  <dc:creator/>
  <dc:language>en</dc:language>
  <cp:keywords/>
  <dcterms:created xsi:type="dcterms:W3CDTF">2026-07-15T00:16:52Z</dcterms:created>
  <dcterms:modified xsi:type="dcterms:W3CDTF">2026-07-15T00:16:52Z</dcterms:modified>
</cp:coreProperties>
</file>

<file path=docProps/custom.xml><?xml version="1.0" encoding="utf-8"?>
<Properties xmlns="http://schemas.openxmlformats.org/officeDocument/2006/custom-properties" xmlns:vt="http://schemas.openxmlformats.org/officeDocument/2006/docPropsVTypes"/>
</file>